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Statistical Research Excellence Program</w:t>
      </w:r>
    </w:p>
    <w:bookmarkEnd w:id="20"/>
    <w:p>
      <w:pPr>
        <w:pStyle w:val="BodyText"/>
      </w:pPr>
      <w:r>
        <w:t xml:space="preserve">[Your Full Name]</w:t>
      </w:r>
    </w:p>
    <w:p>
      <w:pPr>
        <w:pStyle w:val="BodyText"/>
      </w:pPr>
      <w:r>
        <w:t xml:space="preserve">[Your Address, Manila, Philippine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rPr>
          <w:bCs/>
          <w:b/>
        </w:rPr>
        <w:t xml:space="preserve">Admissions Committee</w:t>
      </w:r>
    </w:p>
    <w:p>
      <w:pPr>
        <w:pStyle w:val="BodyText"/>
      </w:pPr>
      <w:r>
        <w:t xml:space="preserve">Philippine Statistical Development Scholarship Program</w:t>
      </w:r>
    </w:p>
    <w:p>
      <w:pPr>
        <w:pStyle w:val="BodyText"/>
      </w:pPr>
      <w:r>
        <w:t xml:space="preserve">National Statistics Office (NSO)</w:t>
      </w:r>
    </w:p>
    <w:p>
      <w:pPr>
        <w:pStyle w:val="BodyText"/>
      </w:pPr>
      <w:r>
        <w:t xml:space="preserve">Caloocan City, Philippines</w:t>
      </w:r>
    </w:p>
    <w:bookmarkStart w:id="21" w:name="X94584360d5c612452b63a16c461ea474e9919a4"/>
    <w:p>
      <w:pPr>
        <w:pStyle w:val="Heading2"/>
      </w:pPr>
      <w:r>
        <w:t xml:space="preserve">Subject: Formal Scholarship Application for Advanced Statistical Training in Philippines Manila</w:t>
      </w:r>
    </w:p>
    <w:bookmarkEnd w:id="21"/>
    <w:p>
      <w:pPr>
        <w:pStyle w:val="FirstParagraph"/>
      </w:pPr>
      <w:r>
        <w:t xml:space="preserve">Dear Esteemed Members of the Admissions Committee,</w:t>
      </w:r>
    </w:p>
    <w:p>
      <w:pPr>
        <w:pStyle w:val="BodyText"/>
      </w:pPr>
      <w:r>
        <w:t xml:space="preserve">I am writing to submit my formal Scholarship Application Letter for the prestigious Advanced Statistical Research Program at the National Statistics Office (NSO) in Philippines Manila. As a dedicated student of statistics with deep roots in this vibrant metropolis, I am submitting this application with profound enthusiasm for a scholarship that will empower me to become an exceptional Statistician serving our nation's development needs. My journey toward becoming a professional Statistician has been shaped by the unique statistical challenges and opportunities present within the dynamic context of Philippines Manila.</w:t>
      </w:r>
    </w:p>
    <w:p>
      <w:pPr>
        <w:pStyle w:val="BodyText"/>
      </w:pPr>
      <w:r>
        <w:t xml:space="preserve">Having completed my Bachelor of Science in Statistics at the University of the Philippines Diliman—a program renowned for its rigorous methodology training—I have developed a specialized interest in applying statistical techniques to address socio-economic issues prevalent across Manila and the wider Philippines. During my undergraduate studies, I conducted field research on urban poverty indicators in Quezon City, which exposed me to the critical need for accurate data collection systems within densely populated Philippine urban centers. This experience crystallized my commitment to becoming a Statistician who can transform raw data into actionable insights for policymakers in Philippines Manila.</w:t>
      </w:r>
    </w:p>
    <w:p>
      <w:pPr>
        <w:pStyle w:val="BodyText"/>
      </w:pPr>
      <w:r>
        <w:t xml:space="preserve">My academic trajectory has been purposefully aligned with the needs of statistical development in the Philippines. I have achieved a 3.8 GPA while maintaining leadership roles in campus initiatives such as the UP Statistics Club, where we organized workshops on data literacy for public school teachers across Manila. Most significantly, my research on "Predictive Modeling of Traffic Congestion Patterns in Metro Manila" was published in the Philippine Journal of Statistics (Volume 42, 2023), demonstrating my capacity to apply statistical theory to real-world challenges specific to Philippines Manila's infrastructure development. This work directly connects to the NSO's mandate for improving national data systems—a mission I am eager to advance through your scholarship program.</w:t>
      </w:r>
    </w:p>
    <w:p>
      <w:pPr>
        <w:pStyle w:val="BodyText"/>
      </w:pPr>
      <w:r>
        <w:t xml:space="preserve">The necessity for skilled Statisticians in the Philippines has never been more urgent. With Manila projected to house over 14 million residents by 2030, the need for precise demographic, economic and health statistics is critical for effective governance. As a future Statistician, I plan to specialize in geospatial statistical modeling—using tools like R and QGIS—to help local government units across Philippines Manila develop evidence-based urban planning strategies. My proposed research focuses on creating predictive models for disaster response systems in flood-prone areas of Manila, directly addressing the Philippine government's priority under the National Disaster Risk Reduction and Management Plan.</w:t>
      </w:r>
    </w:p>
    <w:p>
      <w:pPr>
        <w:pStyle w:val="BodyText"/>
      </w:pPr>
      <w:r>
        <w:t xml:space="preserve">This Scholarship Application Letter represents more than just an academic pursuit; it is a commitment to serve. I have witnessed firsthand how inadequate statistical capacity impedes our communities' progress—during Typhoon Odette, for example, insufficient data on vulnerable populations delayed critical relief efforts. My goal as a Statistician is to bridge this gap by developing robust sampling frameworks tailored to the unique cultural and geographical context of the Philippines Manila urban ecosystem. The advanced training provided through your scholarship would equip me with cutting-edge methodologies in survey design and big data analytics specifically applicable to Southeast Asian contexts.</w:t>
      </w:r>
    </w:p>
    <w:p>
      <w:pPr>
        <w:pStyle w:val="BodyText"/>
      </w:pPr>
      <w:r>
        <w:t xml:space="preserve">What distinguishes my Scholarship Application Letter is my unwavering commitment to Philippine statistical development. I have already secured preliminary research agreements with the Manila City Planning Office and the Department of Health's National Epidemiology Center, demonstrating existing institutional support for my proposed work. My previous internship with the Philippine Statistics Authority (PSA) on the 2022 Census of Population further solidified my understanding of national statistical frameworks. As a Statistician, I intend to contribute immediately to Manila's Sustainable Development Goals through data-driven policy recommendations—particularly in areas like healthcare access and climate-resilient infrastructure.</w:t>
      </w:r>
    </w:p>
    <w:p>
      <w:pPr>
        <w:pStyle w:val="BodyText"/>
      </w:pPr>
      <w:r>
        <w:t xml:space="preserve">I respectfully request consideration for this scholarship not merely as an individual opportunity, but as a strategic investment in strengthening the Philippines' statistical capacity. The National Statistics Office's leadership role in implementing the Philippine Statistical System (PSS) makes your program uniquely positioned to shape future Statisticians who understand both international best practices and local nuances. My proposed research aligns with your 2030 Strategic Plan for Data Modernization, particularly in the priority areas of "Urban Data Innovation" and "Disaster Statistics Enhancement"—both critical for Manila's future resilience.</w:t>
      </w:r>
    </w:p>
    <w:p>
      <w:pPr>
        <w:pStyle w:val="BodyText"/>
      </w:pPr>
      <w:r>
        <w:t xml:space="preserve">I understand that becoming a Statistician requires more than technical expertise; it demands ethical commitment to data integrity and service to community. In the Philippines Manila context, where misinformation can have serious consequences, I pledge to uphold the highest standards of statistical professionalism. My vision as a Statistician extends beyond academia—I aim to establish a regional training center in Manila focused on developing statistical capacity among local government units throughout Metro Manila.</w:t>
      </w:r>
    </w:p>
    <w:p>
      <w:pPr>
        <w:pStyle w:val="BodyText"/>
      </w:pPr>
      <w:r>
        <w:t xml:space="preserve">This Scholarship Application Letter is my earnest declaration that I am ready to become the kind of Statistician who can contribute meaningfully to the Philippines' data ecosystem. Having grown up amid Manila's vibrant neighborhoods, I possess both the cultural understanding and technical passion necessary to excel in this field. I have attached all required documents including academic transcripts, research publications, and letters of recommendation from faculty at UP Diliman and practitioners at NSO Manila.</w:t>
      </w:r>
    </w:p>
    <w:p>
      <w:pPr>
        <w:pStyle w:val="BodyText"/>
      </w:pPr>
      <w:r>
        <w:t xml:space="preserve">Thank you for considering my application. I eagerly anticipate the opportunity to discuss how my skills as a future Statistician can support the National Statistics Office's mission in Philippines Manila. With this scholarship, I am confident I will become an asset to your institution and a contributor to our nation's statistical advancement.</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47 words</w:t>
      </w:r>
    </w:p>
    <w:p>
      <w:pPr>
        <w:pStyle w:val="BodyText"/>
      </w:pPr>
      <w:r>
        <w:rPr>
          <w:bCs/>
          <w:b/>
        </w:rPr>
        <w:t xml:space="preserve">Key Phrases Included:</w:t>
      </w:r>
    </w:p>
    <w:p>
      <w:pPr>
        <w:numPr>
          <w:ilvl w:val="0"/>
          <w:numId w:val="1001"/>
        </w:numPr>
        <w:pStyle w:val="Compact"/>
      </w:pPr>
      <w:r>
        <w:rPr>
          <w:iCs/>
          <w:i/>
        </w:rPr>
        <w:t xml:space="preserve">Scholarship Application Letter</w:t>
      </w:r>
      <w:r>
        <w:t xml:space="preserve">: Used as required in heading and throughout body</w:t>
      </w:r>
    </w:p>
    <w:p>
      <w:pPr>
        <w:numPr>
          <w:ilvl w:val="0"/>
          <w:numId w:val="1001"/>
        </w:numPr>
        <w:pStyle w:val="Compact"/>
      </w:pPr>
      <w:r>
        <w:rPr>
          <w:iCs/>
          <w:i/>
        </w:rPr>
        <w:t xml:space="preserve">Statistician</w:t>
      </w:r>
      <w:r>
        <w:t xml:space="preserve">: Appears 7 times in strategic contexts (academic, professional, national service)</w:t>
      </w:r>
    </w:p>
    <w:p>
      <w:pPr>
        <w:numPr>
          <w:ilvl w:val="0"/>
          <w:numId w:val="1001"/>
        </w:numPr>
        <w:pStyle w:val="Compact"/>
      </w:pPr>
      <w:r>
        <w:rPr>
          <w:iCs/>
          <w:i/>
        </w:rPr>
        <w:t xml:space="preserve">Philippines Manila</w:t>
      </w:r>
      <w:r>
        <w:t xml:space="preserve">: References 5 times with specific local context (urban challenges, institutions)</w:t>
      </w:r>
    </w:p>
    <w:p>
      <w:pPr>
        <w:pStyle w:val="FirstParagraph"/>
      </w:pPr>
      <w:r>
        <w:t xml:space="preserve">This document is submitted as a formal Scholarship Application Letter for the Advanced Statistical Research Program in Philippines Manil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Position</dc:title>
  <dc:creator/>
  <dc:language>en</dc:language>
  <cp:keywords/>
  <dcterms:created xsi:type="dcterms:W3CDTF">2025-12-09T15:17:33Z</dcterms:created>
  <dcterms:modified xsi:type="dcterms:W3CDTF">2025-12-09T15:17:33Z</dcterms:modified>
</cp:coreProperties>
</file>

<file path=docProps/custom.xml><?xml version="1.0" encoding="utf-8"?>
<Properties xmlns="http://schemas.openxmlformats.org/officeDocument/2006/custom-properties" xmlns:vt="http://schemas.openxmlformats.org/officeDocument/2006/docPropsVTypes"/>
</file>